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.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76448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628724" cy="4966635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243713" cy="4822256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54582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66289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599848" cy="3859730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87023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195587" cy="3484345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54048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2839452" cy="5553776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03520" cy="1357162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829827" cy="3965608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20809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Юлдашев Ш. НБИбд-02-23</dc:creator>
  <dc:language>ru-RU</dc:language>
  <cp:keywords/>
  <dcterms:created xsi:type="dcterms:W3CDTF">2023-12-22T18:13:41Z</dcterms:created>
  <dcterms:modified xsi:type="dcterms:W3CDTF">2023-12-22T18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